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C9C0F" w14:textId="1C30FACF" w:rsidR="006D48B2" w:rsidRPr="00BA5230" w:rsidRDefault="00B3451A" w:rsidP="006D48B2">
      <w:pPr>
        <w:jc w:val="center"/>
        <w:rPr>
          <w:rFonts w:ascii="Cambria" w:hAnsi="Cambria"/>
          <w:b/>
          <w:sz w:val="36"/>
          <w:lang w:val="en-GB"/>
        </w:rPr>
      </w:pPr>
      <w:r w:rsidRPr="00BA5230">
        <w:rPr>
          <w:rFonts w:ascii="Cambria" w:hAnsi="Cambria"/>
          <w:b/>
          <w:sz w:val="36"/>
          <w:lang w:val="en-GB"/>
        </w:rPr>
        <w:t xml:space="preserve">Supervisor’s Review of </w:t>
      </w:r>
      <w:r w:rsidR="00C855A1" w:rsidRPr="00BA5230">
        <w:rPr>
          <w:rFonts w:ascii="Cambria" w:hAnsi="Cambria"/>
          <w:b/>
          <w:sz w:val="36"/>
          <w:lang w:val="en-GB"/>
        </w:rPr>
        <w:t>a</w:t>
      </w:r>
      <w:r w:rsidRPr="00BA5230">
        <w:rPr>
          <w:rFonts w:ascii="Cambria" w:hAnsi="Cambria"/>
          <w:b/>
          <w:sz w:val="36"/>
          <w:lang w:val="en-GB"/>
        </w:rPr>
        <w:t xml:space="preserve"> Master’s thesis</w:t>
      </w:r>
    </w:p>
    <w:tbl>
      <w:tblPr>
        <w:tblStyle w:val="Mkatabulky"/>
        <w:tblW w:w="10206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923"/>
      </w:tblGrid>
      <w:tr w:rsidR="00D465A9" w:rsidRPr="00BA5230" w14:paraId="454C9C12" w14:textId="77777777" w:rsidTr="003E23CB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0" w14:textId="483DBBBE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Student’s name and surnam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1" w14:textId="3D13F999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separate"/>
            </w:r>
            <w:r w:rsidR="00363C1B" w:rsidRPr="00363C1B">
              <w:rPr>
                <w:rFonts w:ascii="Times New Roman" w:hAnsi="Times New Roman" w:cs="Times New Roman"/>
                <w:b/>
                <w:lang w:val="en-GB"/>
              </w:rPr>
              <w:t>Elodith Madjo Tsata</w:t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end"/>
            </w:r>
          </w:p>
        </w:tc>
      </w:tr>
      <w:tr w:rsidR="00D465A9" w:rsidRPr="00BA5230" w14:paraId="454C9C15" w14:textId="77777777" w:rsidTr="003E23CB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3" w14:textId="2C101E6E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gree programm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4" w14:textId="3E544109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 w:rsidRPr="005421FD">
              <w:rPr>
                <w:rFonts w:ascii="Times New Roman" w:hAnsi="Times New Roman" w:cs="Times New Roman"/>
                <w:lang w:val="en-GB"/>
              </w:rPr>
              <w:t>Environmental Engineering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8" w14:textId="77777777" w:rsidTr="003E23CB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6" w14:textId="437904CB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gree cours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7" w14:textId="77777777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C" w14:textId="77777777" w:rsidTr="003E23CB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9" w14:textId="7DAAF288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 xml:space="preserve">Specialization  </w:t>
            </w:r>
          </w:p>
          <w:p w14:paraId="454C9C1A" w14:textId="5A2AC1A6" w:rsidR="006D48B2" w:rsidRPr="00BA5230" w:rsidRDefault="006D48B2" w:rsidP="006D48B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0"/>
                <w:lang w:val="en-GB"/>
              </w:rPr>
              <w:t>(</w:t>
            </w:r>
            <w:r w:rsidR="00B17EEE" w:rsidRPr="00BA523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 the degree course is divided into specializations</w:t>
            </w:r>
            <w:r w:rsidRPr="00BA5230">
              <w:rPr>
                <w:rFonts w:ascii="Times New Roman" w:hAnsi="Times New Roman" w:cs="Times New Roman"/>
                <w:sz w:val="20"/>
                <w:lang w:val="en-GB"/>
              </w:rPr>
              <w:t xml:space="preserve">): 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B" w14:textId="77777777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F" w14:textId="77777777" w:rsidTr="003E23CB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D" w14:textId="22F8D68C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partment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E" w14:textId="106A5DB5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>
              <w:rPr>
                <w:rFonts w:ascii="Times New Roman" w:hAnsi="Times New Roman" w:cs="Times New Roman"/>
                <w:lang w:val="en-GB"/>
              </w:rPr>
              <w:t>Department of Environmental Protection Engineering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2" w14:textId="77777777" w:rsidTr="003E23CB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0" w14:textId="1BE62112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Supervisor of the Master’s thesis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1" w14:textId="63EDA3A1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F14B8B" w:rsidRPr="00F14B8B">
              <w:rPr>
                <w:rFonts w:ascii="Times New Roman" w:hAnsi="Times New Roman" w:cs="Times New Roman"/>
                <w:lang w:val="en-GB"/>
              </w:rPr>
              <w:t>prof . Mgr. Marek Koutný, Ph.D.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5" w14:textId="77777777" w:rsidTr="003E23CB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3" w14:textId="09CF8BD0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Academic year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4" w14:textId="72D0486F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>
              <w:rPr>
                <w:rFonts w:ascii="Times New Roman" w:hAnsi="Times New Roman" w:cs="Times New Roman"/>
                <w:lang w:val="en-GB"/>
              </w:rPr>
              <w:t>2022/2023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8" w14:textId="77777777" w:rsidTr="003E23CB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6" w14:textId="77777777" w:rsidR="006D48B2" w:rsidRPr="00BA5230" w:rsidRDefault="006D48B2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7" w14:textId="77777777" w:rsidR="006D48B2" w:rsidRPr="00BA5230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  <w:tr w:rsidR="00D465A9" w:rsidRPr="00BA5230" w14:paraId="454C9C2B" w14:textId="77777777" w:rsidTr="003E23CB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9" w14:textId="42AD413F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Title of the Master’s thesis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A" w14:textId="77777777" w:rsidR="006D48B2" w:rsidRPr="00BA5230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  <w:tr w:rsidR="006D48B2" w:rsidRPr="00BA5230" w14:paraId="454C9C2D" w14:textId="77777777" w:rsidTr="003E23CB">
        <w:trPr>
          <w:trHeight w:val="403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C" w14:textId="1035B373" w:rsidR="00A3668A" w:rsidRPr="00BA5230" w:rsidRDefault="007E7A9D" w:rsidP="00D465A9">
            <w:pPr>
              <w:ind w:left="142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separate"/>
            </w:r>
            <w:r w:rsidR="00BE7354" w:rsidRPr="00BE7354">
              <w:rPr>
                <w:rFonts w:ascii="Times New Roman" w:hAnsi="Times New Roman" w:cs="Times New Roman"/>
                <w:sz w:val="24"/>
                <w:lang w:val="en-GB"/>
              </w:rPr>
              <w:t>Evaluation of biodegradable polymeric materials</w:t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end"/>
            </w:r>
          </w:p>
        </w:tc>
      </w:tr>
      <w:tr w:rsidR="00D9546B" w:rsidRPr="00BA5230" w14:paraId="454C9C32" w14:textId="77777777" w:rsidTr="003E23CB">
        <w:trPr>
          <w:trHeight w:val="284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E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2F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0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1" w14:textId="015F61E8" w:rsidR="00D9546B" w:rsidRPr="00BA5230" w:rsidRDefault="003E23CB" w:rsidP="00EB33F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Assessment of the Master’s thesis </w:t>
            </w:r>
            <w:r w:rsidR="00EB33F3"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sing</w:t>
            </w: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the ECTS grading scale</w:t>
            </w:r>
            <w:r w:rsidR="00D9546B"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:</w:t>
            </w:r>
          </w:p>
        </w:tc>
      </w:tr>
      <w:tr w:rsidR="00D465A9" w:rsidRPr="00BA5230" w14:paraId="454C9C36" w14:textId="77777777" w:rsidTr="003E23CB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3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4" w14:textId="3CB65CE3" w:rsidR="00D9546B" w:rsidRPr="00BA5230" w:rsidRDefault="003E23C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ssessment criteria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5" w14:textId="18A7989B" w:rsidR="00D9546B" w:rsidRPr="00BA5230" w:rsidRDefault="003E23CB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ssessment according to the ECTS</w:t>
            </w:r>
          </w:p>
        </w:tc>
      </w:tr>
      <w:tr w:rsidR="00D465A9" w:rsidRPr="00D465A9" w14:paraId="454C9C3A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7" w14:textId="77777777" w:rsidR="00D9546B" w:rsidRPr="00C701AC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8" w14:textId="20835467" w:rsidR="00D9546B" w:rsidRPr="00BA5230" w:rsidRDefault="002F3656" w:rsidP="002F365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picality of the literature sources consulted 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D1742DC4710D42C78D4644AD8092CC2D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03002481"/>
                  <w:placeholder>
                    <w:docPart w:val="1E6A0C12B60B4D818B689AA454DB33CB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39" w14:textId="5647902D" w:rsidR="00D9546B" w:rsidRPr="00C701AC" w:rsidRDefault="00BE7354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3E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B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C" w14:textId="3E0903F2" w:rsidR="0088035F" w:rsidRPr="00BA5230" w:rsidRDefault="0088035F" w:rsidP="001177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lication of knowledge gained from literature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513293739"/>
              <w:lock w:val="contentLocked"/>
              <w:placeholder>
                <w:docPart w:val="C4FDA48B640241878B9083D94029B867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1237674151"/>
                  <w:placeholder>
                    <w:docPart w:val="73146ED54C9245BA8CBC172869FB30E0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3D" w14:textId="60F120B0" w:rsidR="0088035F" w:rsidRPr="00C701AC" w:rsidRDefault="00BE7354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  <w:tr w:rsidR="0088035F" w:rsidRPr="00D465A9" w14:paraId="454C9C42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F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0" w14:textId="0403318E" w:rsidR="0088035F" w:rsidRPr="00BA5230" w:rsidRDefault="0088035F" w:rsidP="001177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oretical aspect dealt with in the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969625596"/>
              <w:lock w:val="contentLocked"/>
              <w:placeholder>
                <w:docPart w:val="808DDD639B8A4A05AB03BA036529C76A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575785215"/>
                  <w:placeholder>
                    <w:docPart w:val="0097E48EB20D48AEBAB3C97B9114E166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1" w14:textId="5128070B" w:rsidR="0088035F" w:rsidRPr="00C701AC" w:rsidRDefault="00BE7354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  <w:tr w:rsidR="0088035F" w:rsidRPr="00D465A9" w14:paraId="454C9C46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3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4" w14:textId="6280914D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cription of experiments and implementation method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636497235"/>
              <w:lock w:val="contentLocked"/>
              <w:placeholder>
                <w:docPart w:val="1D99B3392F3547A7ABE4F3628C0BC3CF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07931888"/>
                  <w:placeholder>
                    <w:docPart w:val="C6C20BA7F8304C5DB4095CB50A20DD32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5" w14:textId="5992907E" w:rsidR="0088035F" w:rsidRPr="00C701AC" w:rsidRDefault="005B6448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4A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7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8" w14:textId="7D6645CD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vel of quality of processing of the result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333985258"/>
              <w:lock w:val="contentLocked"/>
              <w:placeholder>
                <w:docPart w:val="BE234B9360864061B15F7CCAB947434B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804913588"/>
                  <w:placeholder>
                    <w:docPart w:val="5FFB408C4E054679A405F74F4F8ECB1F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9" w14:textId="17E5E2C2" w:rsidR="0088035F" w:rsidRPr="00C701AC" w:rsidRDefault="00BE7354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D – Satisfactory</w:t>
                    </w:r>
                  </w:p>
                </w:sdtContent>
              </w:sdt>
            </w:sdtContent>
          </w:sdt>
        </w:tc>
      </w:tr>
      <w:tr w:rsidR="0088035F" w:rsidRPr="00D465A9" w14:paraId="454C9C4E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B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C" w14:textId="77A8DC55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pretation of the results achieved and discussion thereof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637619334"/>
              <w:lock w:val="contentLocked"/>
              <w:placeholder>
                <w:docPart w:val="1B6665B57F994AC7A7547D9F978CE8A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236758208"/>
                  <w:placeholder>
                    <w:docPart w:val="F9E1954CF01249BB96D1C34B6033CA58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D" w14:textId="0F9B20F4" w:rsidR="0088035F" w:rsidRPr="00C701AC" w:rsidRDefault="00F0227E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  <w:tr w:rsidR="0088035F" w:rsidRPr="00D465A9" w14:paraId="454C9C52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F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0" w14:textId="3ABF6AA3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mulation of the conclusion of the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660193460"/>
              <w:lock w:val="contentLocked"/>
              <w:placeholder>
                <w:docPart w:val="A516B771476144629784D96E2F08C42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2126423787"/>
                  <w:placeholder>
                    <w:docPart w:val="0D2D0F1C58CF4D57A74BD003113D2902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1" w14:textId="4719981F" w:rsidR="0088035F" w:rsidRPr="00C701AC" w:rsidRDefault="00BE7354" w:rsidP="00FB7B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  <w:tr w:rsidR="0088035F" w:rsidRPr="00D465A9" w14:paraId="454C9C56" w14:textId="77777777" w:rsidTr="003E23CB">
        <w:trPr>
          <w:trHeight w:val="510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3" w14:textId="77777777" w:rsidR="0088035F" w:rsidRPr="00C701AC" w:rsidRDefault="0088035F" w:rsidP="00D91E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4" w14:textId="58BDA9F2" w:rsidR="0088035F" w:rsidRPr="00BA5230" w:rsidRDefault="0088035F" w:rsidP="00E41F0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udent’s approach to the Master’s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30004762"/>
              <w:lock w:val="contentLocked"/>
              <w:placeholder>
                <w:docPart w:val="1857D060ED0F429DB6008DECE03D778F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311375955"/>
                  <w:placeholder>
                    <w:docPart w:val="4C00387BA781432FB06BBA1CDCEB4D6C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5" w14:textId="29C4300D" w:rsidR="0088035F" w:rsidRPr="00C701AC" w:rsidRDefault="00BE7354" w:rsidP="00DD1307">
                    <w:pPr>
                      <w:ind w:firstLine="380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D – Satisfactory</w:t>
                    </w:r>
                  </w:p>
                </w:sdtContent>
              </w:sdt>
            </w:sdtContent>
          </w:sdt>
        </w:tc>
      </w:tr>
      <w:tr w:rsidR="0088035F" w:rsidRPr="00D465A9" w14:paraId="5110A41A" w14:textId="77777777" w:rsidTr="003E23CB">
        <w:trPr>
          <w:trHeight w:val="158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C7851" w14:textId="77777777" w:rsidR="0088035F" w:rsidRPr="005F2D24" w:rsidRDefault="0088035F" w:rsidP="00D954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035F" w:rsidRPr="00D465A9" w14:paraId="454C9C58" w14:textId="77777777" w:rsidTr="003E23CB">
        <w:trPr>
          <w:trHeight w:val="583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7" w14:textId="3DAB2534" w:rsidR="0088035F" w:rsidRPr="00BA5230" w:rsidRDefault="004B1DA0" w:rsidP="007E526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id w:val="-1681660893"/>
                <w:placeholder>
                  <w:docPart w:val="178342C78F624DEC88E0175BF6DACE4C"/>
                </w:placeholder>
                <w:comboBox>
                  <w:listItem w:displayText="I recommend" w:value="I recommend"/>
                  <w:listItem w:displayText="I do not recommend" w:value="I do not recommend"/>
                </w:comboBox>
              </w:sdtPr>
              <w:sdtEndPr/>
              <w:sdtContent>
                <w:r w:rsidR="00F0227E"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t>I recommend</w:t>
                </w:r>
              </w:sdtContent>
            </w:sdt>
            <w:r w:rsidR="00C7086D"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8035F"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submitted thesis for defence and propose the following assessment:</w:t>
            </w:r>
          </w:p>
        </w:tc>
      </w:tr>
      <w:tr w:rsidR="0088035F" w:rsidRPr="00D465A9" w14:paraId="454C9C5C" w14:textId="77777777" w:rsidTr="003E23CB">
        <w:trPr>
          <w:trHeight w:val="595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9" w14:textId="77777777" w:rsidR="0088035F" w:rsidRPr="00D465A9" w:rsidRDefault="0088035F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A" w14:textId="77777777" w:rsidR="0088035F" w:rsidRPr="00D465A9" w:rsidRDefault="0088035F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2140909499"/>
              <w:lock w:val="contentLocked"/>
              <w:placeholder>
                <w:docPart w:val="293273328A6349A8A0033EDD0768091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4952106"/>
                  <w:placeholder>
                    <w:docPart w:val="47C34123EA404D30AEC3C8762730A0D3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B" w14:textId="1011225B" w:rsidR="0088035F" w:rsidRPr="00D465A9" w:rsidRDefault="00BE7354" w:rsidP="009F3615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</w:tbl>
    <w:p w14:paraId="454C9C5D" w14:textId="77777777" w:rsidR="006D48B2" w:rsidRDefault="006D48B2" w:rsidP="006D48B2">
      <w:pPr>
        <w:rPr>
          <w:rFonts w:ascii="Cambria" w:hAnsi="Cambria"/>
          <w:b/>
          <w:sz w:val="24"/>
        </w:rPr>
      </w:pPr>
    </w:p>
    <w:p w14:paraId="454C9C5E" w14:textId="77777777" w:rsidR="007E7A9D" w:rsidRDefault="007E7A9D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BA5230" w14:paraId="454C9C60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5F" w14:textId="62061E86" w:rsidR="00A3668A" w:rsidRPr="00BA5230" w:rsidRDefault="00BF385E" w:rsidP="006D48B2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Comments on the Master’s thesis</w:t>
            </w:r>
            <w:r w:rsidR="00A3668A"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:</w:t>
            </w:r>
          </w:p>
        </w:tc>
      </w:tr>
      <w:tr w:rsidR="00A3668A" w:rsidRPr="00BA5230" w14:paraId="454C9C62" w14:textId="77777777" w:rsidTr="00372AD0">
        <w:trPr>
          <w:trHeight w:val="539"/>
        </w:trPr>
        <w:tc>
          <w:tcPr>
            <w:tcW w:w="9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3102DC" w14:textId="0F58CF28" w:rsidR="00A3668A" w:rsidRDefault="008A4419" w:rsidP="00D465A9">
            <w:pPr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     The Theses.cz system has detected percentage of similarity with other documents amounting to a maximum of …. %."/>
                  </w:textInput>
                </w:ffData>
              </w:fldChar>
            </w:r>
            <w:bookmarkStart w:id="0" w:name="Text11"/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 w:rsidR="0096708E">
              <w:rPr>
                <w:lang w:val="en-GB"/>
              </w:rPr>
              <w:t>The student was wery independent in the finding and processing the literature concerning the topic. I was less satisfied with with the work in the laboratory where I would expect</w:t>
            </w:r>
            <w:r w:rsidR="00A0688F">
              <w:rPr>
                <w:lang w:val="en-GB"/>
              </w:rPr>
              <w:t xml:space="preserve"> more effort to achieve the reliable results.</w:t>
            </w:r>
            <w:r w:rsidR="0096708E">
              <w:rPr>
                <w:lang w:val="en-GB"/>
              </w:rPr>
              <w:t xml:space="preserve"> </w:t>
            </w:r>
            <w:r w:rsidR="005421FD">
              <w:rPr>
                <w:noProof/>
                <w:lang w:val="en-GB"/>
              </w:rPr>
              <w:t xml:space="preserve"> </w:t>
            </w:r>
            <w:r w:rsidR="00A0688F">
              <w:rPr>
                <w:noProof/>
                <w:lang w:val="en-GB"/>
              </w:rPr>
              <w:t xml:space="preserve">In the compilation phase of the thesis writing process the student again proved to be very capable to formulate and communite individual neccesary parts of the thesis. </w:t>
            </w:r>
            <w:r>
              <w:rPr>
                <w:noProof/>
                <w:lang w:val="en-GB"/>
              </w:rPr>
              <w:t xml:space="preserve">The Theses.cz system has detected </w:t>
            </w:r>
            <w:r w:rsidR="00F0227E">
              <w:rPr>
                <w:noProof/>
                <w:lang w:val="en-GB"/>
              </w:rPr>
              <w:t xml:space="preserve">a </w:t>
            </w:r>
            <w:r>
              <w:rPr>
                <w:noProof/>
                <w:lang w:val="en-GB"/>
              </w:rPr>
              <w:t xml:space="preserve">percentage of similarity with other documents amounting to a maximum of </w:t>
            </w:r>
            <w:r w:rsidR="0096708E">
              <w:rPr>
                <w:noProof/>
                <w:lang w:val="en-GB"/>
              </w:rPr>
              <w:t>2</w:t>
            </w:r>
            <w:r>
              <w:rPr>
                <w:noProof/>
                <w:lang w:val="en-GB"/>
              </w:rPr>
              <w:t xml:space="preserve"> %.</w:t>
            </w:r>
            <w:r w:rsidR="005421FD">
              <w:rPr>
                <w:noProof/>
                <w:lang w:val="en-GB"/>
              </w:rPr>
              <w:t xml:space="preserve"> It is an authentic thesis.</w:t>
            </w:r>
            <w:r>
              <w:rPr>
                <w:lang w:val="en-GB"/>
              </w:rPr>
              <w:fldChar w:fldCharType="end"/>
            </w:r>
            <w:bookmarkEnd w:id="0"/>
          </w:p>
          <w:p w14:paraId="663053DA" w14:textId="480DC632" w:rsidR="008A4419" w:rsidRDefault="008A4419" w:rsidP="008A4419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It is an authentic - </w:t>
            </w:r>
            <w:r w:rsidR="00BB27E1">
              <w:rPr>
                <w:sz w:val="24"/>
                <w:szCs w:val="24"/>
                <w:lang w:val="en-GB"/>
              </w:rPr>
              <w:t>non-plagiarized thesis</w:t>
            </w:r>
          </w:p>
          <w:p w14:paraId="454C9C61" w14:textId="426476DE" w:rsidR="008A4419" w:rsidRPr="00BA5230" w:rsidRDefault="008A4419" w:rsidP="00D465A9">
            <w:pPr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</w:tr>
      <w:tr w:rsidR="00A3668A" w:rsidRPr="00BA5230" w14:paraId="454C9C64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63" w14:textId="50B93775" w:rsidR="00A3668A" w:rsidRPr="00BA5230" w:rsidRDefault="00BF385E" w:rsidP="006D48B2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Questions to be asked by the Master’s thesis supervisor</w:t>
            </w:r>
            <w:r w:rsidR="00A3668A"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:</w:t>
            </w:r>
          </w:p>
        </w:tc>
      </w:tr>
      <w:tr w:rsidR="00A3668A" w:rsidRPr="00BA5230" w14:paraId="454C9C67" w14:textId="77777777" w:rsidTr="00372AD0">
        <w:trPr>
          <w:trHeight w:val="561"/>
        </w:trPr>
        <w:tc>
          <w:tcPr>
            <w:tcW w:w="9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9C65" w14:textId="252CC138" w:rsidR="00A3668A" w:rsidRPr="00BA5230" w:rsidRDefault="007E7A9D" w:rsidP="00D465A9">
            <w:pPr>
              <w:rPr>
                <w:lang w:val="en-GB"/>
              </w:rPr>
            </w:pPr>
            <w:r w:rsidRPr="00BA5230">
              <w:rPr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lang w:val="en-GB"/>
              </w:rPr>
              <w:instrText xml:space="preserve"> FORMTEXT </w:instrText>
            </w:r>
            <w:r w:rsidRPr="00BA5230">
              <w:rPr>
                <w:lang w:val="en-GB"/>
              </w:rPr>
            </w:r>
            <w:r w:rsidRPr="00BA5230">
              <w:rPr>
                <w:lang w:val="en-GB"/>
              </w:rPr>
              <w:fldChar w:fldCharType="separate"/>
            </w:r>
            <w:bookmarkStart w:id="1" w:name="_GoBack"/>
            <w:bookmarkEnd w:id="1"/>
            <w:r w:rsidR="005421FD">
              <w:rPr>
                <w:lang w:val="en-GB"/>
              </w:rPr>
              <w:t>No questions</w:t>
            </w:r>
            <w:r w:rsidRPr="00BA5230">
              <w:rPr>
                <w:lang w:val="en-GB"/>
              </w:rPr>
              <w:fldChar w:fldCharType="end"/>
            </w:r>
          </w:p>
          <w:p w14:paraId="454C9C66" w14:textId="77777777" w:rsidR="00D465A9" w:rsidRPr="00BA5230" w:rsidRDefault="00D465A9" w:rsidP="00D465A9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</w:tbl>
    <w:p w14:paraId="454C9C68" w14:textId="77777777" w:rsidR="00A3668A" w:rsidRPr="00BA5230" w:rsidRDefault="00A3668A" w:rsidP="006D48B2">
      <w:pPr>
        <w:rPr>
          <w:rFonts w:ascii="Times New Roman" w:hAnsi="Times New Roman" w:cs="Times New Roman"/>
          <w:sz w:val="24"/>
          <w:lang w:val="en-GB"/>
        </w:rPr>
      </w:pPr>
    </w:p>
    <w:p w14:paraId="454C9C69" w14:textId="7A7343A2" w:rsidR="00A3668A" w:rsidRPr="00BA5230" w:rsidRDefault="00BF385E" w:rsidP="006D48B2">
      <w:pPr>
        <w:rPr>
          <w:rFonts w:ascii="Times New Roman" w:hAnsi="Times New Roman" w:cs="Times New Roman"/>
          <w:lang w:val="en-GB"/>
        </w:rPr>
      </w:pPr>
      <w:r w:rsidRPr="00BA5230">
        <w:rPr>
          <w:rFonts w:ascii="Times New Roman" w:hAnsi="Times New Roman" w:cs="Times New Roman"/>
          <w:sz w:val="24"/>
          <w:lang w:val="en-GB"/>
        </w:rPr>
        <w:t>In</w:t>
      </w:r>
      <w:r w:rsidR="007E7A9D" w:rsidRPr="00BA5230">
        <w:rPr>
          <w:rFonts w:ascii="Times New Roman" w:hAnsi="Times New Roman" w:cs="Times New Roman"/>
          <w:sz w:val="24"/>
          <w:lang w:val="en-GB"/>
        </w:rPr>
        <w:t xml:space="preserve"> </w:t>
      </w:r>
      <w:r w:rsidR="007E7A9D" w:rsidRPr="00BA5230">
        <w:rPr>
          <w:lang w:val="en-GB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7E7A9D" w:rsidRPr="00BA5230">
        <w:rPr>
          <w:lang w:val="en-GB"/>
        </w:rPr>
        <w:instrText xml:space="preserve"> FORMTEXT </w:instrText>
      </w:r>
      <w:r w:rsidR="007E7A9D" w:rsidRPr="00BA5230">
        <w:rPr>
          <w:lang w:val="en-GB"/>
        </w:rPr>
      </w:r>
      <w:r w:rsidR="007E7A9D" w:rsidRPr="00BA5230">
        <w:rPr>
          <w:lang w:val="en-GB"/>
        </w:rPr>
        <w:fldChar w:fldCharType="separate"/>
      </w:r>
      <w:r w:rsidR="00FF01C1">
        <w:rPr>
          <w:lang w:val="en-GB"/>
        </w:rPr>
        <w:t>Zlín</w:t>
      </w:r>
      <w:r w:rsidR="007E7A9D" w:rsidRPr="00BA5230">
        <w:rPr>
          <w:lang w:val="en-GB"/>
        </w:rPr>
        <w:fldChar w:fldCharType="end"/>
      </w:r>
      <w:r w:rsidR="00A3668A" w:rsidRPr="00BA5230">
        <w:rPr>
          <w:rFonts w:ascii="Times New Roman" w:hAnsi="Times New Roman" w:cs="Times New Roman"/>
          <w:sz w:val="24"/>
          <w:lang w:val="en-GB"/>
        </w:rPr>
        <w:t xml:space="preserve"> </w:t>
      </w:r>
      <w:r w:rsidRPr="00BA5230">
        <w:rPr>
          <w:rFonts w:ascii="Times New Roman" w:hAnsi="Times New Roman" w:cs="Times New Roman"/>
          <w:lang w:val="en-GB"/>
        </w:rPr>
        <w:t>on</w:t>
      </w:r>
      <w:r w:rsidR="007E7A9D" w:rsidRPr="00BA5230">
        <w:rPr>
          <w:rFonts w:ascii="Times New Roman" w:hAnsi="Times New Roman" w:cs="Times New Roman"/>
          <w:lang w:val="en-GB"/>
        </w:rPr>
        <w:t xml:space="preserve"> </w:t>
      </w:r>
      <w:sdt>
        <w:sdtPr>
          <w:rPr>
            <w:rFonts w:ascii="Times New Roman" w:hAnsi="Times New Roman" w:cs="Times New Roman"/>
            <w:b/>
            <w:lang w:val="en-GB"/>
          </w:rPr>
          <w:id w:val="283085046"/>
          <w:placeholder>
            <w:docPart w:val="B15381233ABA4ECEA0AA5D43A389E1D3"/>
          </w:placeholder>
          <w:date w:fullDate="2023-05-22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FF01C1">
            <w:rPr>
              <w:rFonts w:ascii="Times New Roman" w:hAnsi="Times New Roman" w:cs="Times New Roman"/>
              <w:b/>
            </w:rPr>
            <w:t>22. 05. 2023</w:t>
          </w:r>
        </w:sdtContent>
      </w:sdt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</w:p>
    <w:p w14:paraId="454C9C6A" w14:textId="77777777" w:rsidR="007E7A9D" w:rsidRPr="00BA5230" w:rsidRDefault="007E7A9D" w:rsidP="006D48B2">
      <w:pPr>
        <w:rPr>
          <w:rFonts w:ascii="Times New Roman" w:hAnsi="Times New Roman" w:cs="Times New Roman"/>
          <w:lang w:val="en-GB"/>
        </w:rPr>
      </w:pPr>
    </w:p>
    <w:p w14:paraId="454C9C6B" w14:textId="54C6EFE6" w:rsidR="007E7A9D" w:rsidRPr="00BA5230" w:rsidRDefault="00BF385E" w:rsidP="007E7A9D">
      <w:pPr>
        <w:jc w:val="right"/>
        <w:rPr>
          <w:rFonts w:ascii="Times New Roman" w:hAnsi="Times New Roman" w:cs="Times New Roman"/>
          <w:lang w:val="en-GB"/>
        </w:rPr>
      </w:pPr>
      <w:r w:rsidRPr="00BA5230">
        <w:rPr>
          <w:rFonts w:ascii="Times New Roman" w:hAnsi="Times New Roman" w:cs="Times New Roman"/>
          <w:lang w:val="en-GB"/>
        </w:rPr>
        <w:t>Signature of the Master’s thesis supervisor</w:t>
      </w:r>
    </w:p>
    <w:p w14:paraId="454C9C6C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8FDB9" w14:textId="77777777" w:rsidR="004B1DA0" w:rsidRDefault="004B1DA0" w:rsidP="006D48B2">
      <w:pPr>
        <w:spacing w:after="0" w:line="240" w:lineRule="auto"/>
      </w:pPr>
      <w:r>
        <w:separator/>
      </w:r>
    </w:p>
  </w:endnote>
  <w:endnote w:type="continuationSeparator" w:id="0">
    <w:p w14:paraId="1E03C912" w14:textId="77777777" w:rsidR="004B1DA0" w:rsidRDefault="004B1DA0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5" w14:textId="36199717" w:rsidR="00A3668A" w:rsidRPr="00BA5230" w:rsidRDefault="00602C17" w:rsidP="00A3668A">
    <w:pPr>
      <w:pStyle w:val="Zpat"/>
      <w:rPr>
        <w:rStyle w:val="slostrnky"/>
        <w:sz w:val="20"/>
        <w:szCs w:val="20"/>
        <w:lang w:val="en-GB"/>
      </w:rPr>
    </w:pPr>
    <w:r w:rsidRPr="00BA5230">
      <w:rPr>
        <w:sz w:val="20"/>
        <w:szCs w:val="20"/>
        <w:lang w:val="en-GB"/>
      </w:rPr>
      <w:t xml:space="preserve">Supervisor’s Review of </w:t>
    </w:r>
    <w:r w:rsidR="008D6863" w:rsidRPr="00BA5230">
      <w:rPr>
        <w:sz w:val="20"/>
        <w:szCs w:val="20"/>
        <w:lang w:val="en-GB"/>
      </w:rPr>
      <w:t>a</w:t>
    </w:r>
    <w:r w:rsidRPr="00BA5230">
      <w:rPr>
        <w:sz w:val="20"/>
        <w:szCs w:val="20"/>
        <w:lang w:val="en-GB"/>
      </w:rPr>
      <w:t xml:space="preserve"> Master’s Thesis</w:t>
    </w:r>
    <w:r w:rsidR="00A3668A" w:rsidRPr="00BA5230">
      <w:rPr>
        <w:sz w:val="20"/>
        <w:szCs w:val="20"/>
        <w:lang w:val="en-GB"/>
      </w:rPr>
      <w:tab/>
    </w:r>
    <w:r w:rsidR="00A3668A" w:rsidRPr="00BA5230">
      <w:rPr>
        <w:sz w:val="20"/>
        <w:szCs w:val="20"/>
        <w:lang w:val="en-GB"/>
      </w:rPr>
      <w:tab/>
    </w:r>
    <w:r w:rsidRPr="00BA5230">
      <w:rPr>
        <w:sz w:val="20"/>
        <w:szCs w:val="20"/>
        <w:lang w:val="en-GB"/>
      </w:rPr>
      <w:t>Page</w:t>
    </w:r>
    <w:r w:rsidR="00A3668A" w:rsidRPr="00BA5230">
      <w:rPr>
        <w:sz w:val="20"/>
        <w:szCs w:val="20"/>
        <w:lang w:val="en-GB"/>
      </w:rPr>
      <w:t xml:space="preserve"> </w:t>
    </w:r>
    <w:r w:rsidR="00A3668A" w:rsidRPr="00BA5230">
      <w:rPr>
        <w:rStyle w:val="slostrnky"/>
        <w:sz w:val="20"/>
        <w:szCs w:val="20"/>
        <w:lang w:val="en-GB"/>
      </w:rPr>
      <w:fldChar w:fldCharType="begin"/>
    </w:r>
    <w:r w:rsidR="00A3668A" w:rsidRPr="00BA5230">
      <w:rPr>
        <w:rStyle w:val="slostrnky"/>
        <w:sz w:val="20"/>
        <w:szCs w:val="20"/>
        <w:lang w:val="en-GB"/>
      </w:rPr>
      <w:instrText xml:space="preserve"> PAGE </w:instrText>
    </w:r>
    <w:r w:rsidR="00A3668A" w:rsidRPr="00BA5230">
      <w:rPr>
        <w:rStyle w:val="slostrnky"/>
        <w:sz w:val="20"/>
        <w:szCs w:val="20"/>
        <w:lang w:val="en-GB"/>
      </w:rPr>
      <w:fldChar w:fldCharType="separate"/>
    </w:r>
    <w:r w:rsidR="001D3894">
      <w:rPr>
        <w:rStyle w:val="slostrnky"/>
        <w:noProof/>
        <w:sz w:val="20"/>
        <w:szCs w:val="20"/>
        <w:lang w:val="en-GB"/>
      </w:rPr>
      <w:t>2</w:t>
    </w:r>
    <w:r w:rsidR="00A3668A" w:rsidRPr="00BA5230">
      <w:rPr>
        <w:rStyle w:val="slostrnky"/>
        <w:sz w:val="20"/>
        <w:szCs w:val="20"/>
        <w:lang w:val="en-GB"/>
      </w:rPr>
      <w:fldChar w:fldCharType="end"/>
    </w:r>
    <w:r w:rsidR="00A3668A" w:rsidRPr="00BA5230">
      <w:rPr>
        <w:rStyle w:val="slostrnky"/>
        <w:sz w:val="20"/>
        <w:szCs w:val="20"/>
        <w:lang w:val="en-GB"/>
      </w:rPr>
      <w:t>/</w:t>
    </w:r>
    <w:r w:rsidR="00A3668A" w:rsidRPr="00BA5230">
      <w:rPr>
        <w:rStyle w:val="slostrnky"/>
        <w:sz w:val="20"/>
        <w:szCs w:val="20"/>
        <w:lang w:val="en-GB"/>
      </w:rPr>
      <w:fldChar w:fldCharType="begin"/>
    </w:r>
    <w:r w:rsidR="00A3668A" w:rsidRPr="00BA5230">
      <w:rPr>
        <w:rStyle w:val="slostrnky"/>
        <w:sz w:val="20"/>
        <w:szCs w:val="20"/>
        <w:lang w:val="en-GB"/>
      </w:rPr>
      <w:instrText xml:space="preserve"> NUMPAGES </w:instrText>
    </w:r>
    <w:r w:rsidR="00A3668A" w:rsidRPr="00BA5230">
      <w:rPr>
        <w:rStyle w:val="slostrnky"/>
        <w:sz w:val="20"/>
        <w:szCs w:val="20"/>
        <w:lang w:val="en-GB"/>
      </w:rPr>
      <w:fldChar w:fldCharType="separate"/>
    </w:r>
    <w:r w:rsidR="001D3894">
      <w:rPr>
        <w:rStyle w:val="slostrnky"/>
        <w:noProof/>
        <w:sz w:val="20"/>
        <w:szCs w:val="20"/>
        <w:lang w:val="en-GB"/>
      </w:rPr>
      <w:t>2</w:t>
    </w:r>
    <w:r w:rsidR="00A3668A" w:rsidRPr="00BA5230">
      <w:rPr>
        <w:rStyle w:val="slostrnky"/>
        <w:sz w:val="20"/>
        <w:szCs w:val="20"/>
        <w:lang w:val="en-GB"/>
      </w:rPr>
      <w:fldChar w:fldCharType="end"/>
    </w:r>
  </w:p>
  <w:p w14:paraId="454C9C76" w14:textId="0EF1D62A" w:rsidR="00A3668A" w:rsidRPr="00BA5230" w:rsidRDefault="00A3668A" w:rsidP="00A3668A">
    <w:pPr>
      <w:pStyle w:val="Zpat"/>
      <w:rPr>
        <w:rStyle w:val="slostrnky"/>
        <w:sz w:val="20"/>
        <w:szCs w:val="20"/>
        <w:lang w:val="en-GB"/>
      </w:rPr>
    </w:pPr>
    <w:r w:rsidRPr="00BA5230">
      <w:rPr>
        <w:rStyle w:val="slostrnky"/>
        <w:sz w:val="20"/>
        <w:szCs w:val="20"/>
        <w:lang w:val="en-GB"/>
      </w:rPr>
      <w:t>Ver</w:t>
    </w:r>
    <w:r w:rsidR="00602C17" w:rsidRPr="00BA5230">
      <w:rPr>
        <w:rStyle w:val="slostrnky"/>
        <w:sz w:val="20"/>
        <w:szCs w:val="20"/>
        <w:lang w:val="en-GB"/>
      </w:rPr>
      <w:t>sion</w:t>
    </w:r>
    <w:r w:rsidRPr="00BA5230">
      <w:rPr>
        <w:rStyle w:val="slostrnky"/>
        <w:sz w:val="20"/>
        <w:szCs w:val="20"/>
        <w:lang w:val="en-GB"/>
      </w:rPr>
      <w:t xml:space="preserve"> 20</w:t>
    </w:r>
    <w:r w:rsidR="006A429A">
      <w:rPr>
        <w:rStyle w:val="slostrnky"/>
        <w:sz w:val="20"/>
        <w:szCs w:val="20"/>
        <w:lang w:val="en-GB"/>
      </w:rPr>
      <w:t>23</w:t>
    </w:r>
    <w:r w:rsidR="00D465A9" w:rsidRPr="00BA5230">
      <w:rPr>
        <w:rStyle w:val="slostrnky"/>
        <w:sz w:val="20"/>
        <w:szCs w:val="20"/>
        <w:lang w:val="en-GB"/>
      </w:rPr>
      <w:t>/</w:t>
    </w:r>
    <w:r w:rsidRPr="00BA5230">
      <w:rPr>
        <w:rStyle w:val="slostrnky"/>
        <w:sz w:val="20"/>
        <w:szCs w:val="20"/>
        <w:lang w:val="en-GB"/>
      </w:rPr>
      <w:t>05</w:t>
    </w:r>
  </w:p>
  <w:p w14:paraId="454C9C77" w14:textId="77777777" w:rsidR="00A3668A" w:rsidRPr="00BA5230" w:rsidRDefault="00A3668A">
    <w:pPr>
      <w:pStyle w:val="Zpa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46CAF" w14:textId="77777777" w:rsidR="004B1DA0" w:rsidRDefault="004B1DA0" w:rsidP="006D48B2">
      <w:pPr>
        <w:spacing w:after="0" w:line="240" w:lineRule="auto"/>
      </w:pPr>
      <w:r>
        <w:separator/>
      </w:r>
    </w:p>
  </w:footnote>
  <w:footnote w:type="continuationSeparator" w:id="0">
    <w:p w14:paraId="17464F63" w14:textId="77777777" w:rsidR="004B1DA0" w:rsidRDefault="004B1DA0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1" w14:textId="340D8B54" w:rsidR="006D48B2" w:rsidRDefault="002E1583" w:rsidP="006D48B2">
    <w:pPr>
      <w:pStyle w:val="Zhlav"/>
      <w:ind w:hanging="567"/>
    </w:pPr>
    <w:r>
      <w:rPr>
        <w:noProof/>
        <w:lang w:eastAsia="cs-CZ"/>
      </w:rPr>
      <w:drawing>
        <wp:inline distT="0" distB="0" distL="0" distR="0" wp14:anchorId="408E68B0" wp14:editId="0E60D665">
          <wp:extent cx="2400300" cy="381000"/>
          <wp:effectExtent l="0" t="0" r="0" b="0"/>
          <wp:docPr id="1" name="Obrázek 1" descr="http://vizual.utb.cz/english/ft/ft-full120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vizual.utb.cz/english/ft/ft-full120e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4C9C72" w14:textId="3E8A2006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 xml:space="preserve">Vavrečkova </w:t>
    </w:r>
    <w:r w:rsidR="006A429A">
      <w:rPr>
        <w:b/>
      </w:rPr>
      <w:t>5669</w:t>
    </w:r>
  </w:p>
  <w:p w14:paraId="454C9C73" w14:textId="123BF7BF" w:rsidR="006D48B2" w:rsidRDefault="001C7C23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 xml:space="preserve">760 01 </w:t>
    </w:r>
    <w:r w:rsidR="006D48B2">
      <w:rPr>
        <w:b/>
      </w:rPr>
      <w:t>Zlín</w:t>
    </w:r>
  </w:p>
  <w:p w14:paraId="454C9C74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9QIKc+ov838n6Zx5UeWLUcJj4TltcNkaXzndXD8hxaH/haz3Y0J/Jvx+A2RdXrnknrRubgv3mDBcNLSEcbvGhg==" w:salt="XNCW1+VCwTT9rShG3rbfj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7QwMwfSBiaWlko6SsGpxcWZ+XkgBSa1AKIxHqgsAAAA"/>
  </w:docVars>
  <w:rsids>
    <w:rsidRoot w:val="006D48B2"/>
    <w:rsid w:val="00021690"/>
    <w:rsid w:val="00045891"/>
    <w:rsid w:val="00061C9C"/>
    <w:rsid w:val="000B455E"/>
    <w:rsid w:val="0011774C"/>
    <w:rsid w:val="00131C5D"/>
    <w:rsid w:val="0019550E"/>
    <w:rsid w:val="001C7C23"/>
    <w:rsid w:val="001D3894"/>
    <w:rsid w:val="00210480"/>
    <w:rsid w:val="0021356C"/>
    <w:rsid w:val="002507C0"/>
    <w:rsid w:val="00271C4A"/>
    <w:rsid w:val="00282E3A"/>
    <w:rsid w:val="0028414C"/>
    <w:rsid w:val="002905B9"/>
    <w:rsid w:val="002E0174"/>
    <w:rsid w:val="002E1583"/>
    <w:rsid w:val="002F3656"/>
    <w:rsid w:val="00363C1B"/>
    <w:rsid w:val="00372AD0"/>
    <w:rsid w:val="003B2126"/>
    <w:rsid w:val="003E23CB"/>
    <w:rsid w:val="0044463B"/>
    <w:rsid w:val="00455546"/>
    <w:rsid w:val="004648E1"/>
    <w:rsid w:val="004903D1"/>
    <w:rsid w:val="004B1DA0"/>
    <w:rsid w:val="004D38C6"/>
    <w:rsid w:val="005421FD"/>
    <w:rsid w:val="00565E5E"/>
    <w:rsid w:val="005B0568"/>
    <w:rsid w:val="005B6448"/>
    <w:rsid w:val="005F2D24"/>
    <w:rsid w:val="00602C17"/>
    <w:rsid w:val="006068A4"/>
    <w:rsid w:val="0068443A"/>
    <w:rsid w:val="006A429A"/>
    <w:rsid w:val="006D48B2"/>
    <w:rsid w:val="00735679"/>
    <w:rsid w:val="007D1D6B"/>
    <w:rsid w:val="007E5266"/>
    <w:rsid w:val="007E7A9D"/>
    <w:rsid w:val="008527D7"/>
    <w:rsid w:val="0088035F"/>
    <w:rsid w:val="008A4419"/>
    <w:rsid w:val="008B4887"/>
    <w:rsid w:val="008C1234"/>
    <w:rsid w:val="008D6863"/>
    <w:rsid w:val="00900EE7"/>
    <w:rsid w:val="00912611"/>
    <w:rsid w:val="0096708E"/>
    <w:rsid w:val="009E5C6F"/>
    <w:rsid w:val="009E628A"/>
    <w:rsid w:val="009F3615"/>
    <w:rsid w:val="00A0688F"/>
    <w:rsid w:val="00A3668A"/>
    <w:rsid w:val="00A64B04"/>
    <w:rsid w:val="00AC3C09"/>
    <w:rsid w:val="00AC735D"/>
    <w:rsid w:val="00AE0DD3"/>
    <w:rsid w:val="00B17EEE"/>
    <w:rsid w:val="00B3451A"/>
    <w:rsid w:val="00B41871"/>
    <w:rsid w:val="00B7160B"/>
    <w:rsid w:val="00BA5230"/>
    <w:rsid w:val="00BB27E1"/>
    <w:rsid w:val="00BE7354"/>
    <w:rsid w:val="00BF385E"/>
    <w:rsid w:val="00C276F1"/>
    <w:rsid w:val="00C701AC"/>
    <w:rsid w:val="00C7086D"/>
    <w:rsid w:val="00C855A1"/>
    <w:rsid w:val="00CD4A7B"/>
    <w:rsid w:val="00D025F8"/>
    <w:rsid w:val="00D465A9"/>
    <w:rsid w:val="00D91E54"/>
    <w:rsid w:val="00D9546B"/>
    <w:rsid w:val="00D9697F"/>
    <w:rsid w:val="00DA5AFD"/>
    <w:rsid w:val="00DD1307"/>
    <w:rsid w:val="00E41800"/>
    <w:rsid w:val="00E41F08"/>
    <w:rsid w:val="00E602DD"/>
    <w:rsid w:val="00E729D2"/>
    <w:rsid w:val="00E93976"/>
    <w:rsid w:val="00EB33F3"/>
    <w:rsid w:val="00EC15EA"/>
    <w:rsid w:val="00ED5B97"/>
    <w:rsid w:val="00EE0C68"/>
    <w:rsid w:val="00EE1388"/>
    <w:rsid w:val="00F0227E"/>
    <w:rsid w:val="00F14B8B"/>
    <w:rsid w:val="00F765D1"/>
    <w:rsid w:val="00FA6DBB"/>
    <w:rsid w:val="00FB7B07"/>
    <w:rsid w:val="00FC5F85"/>
    <w:rsid w:val="00FD5214"/>
    <w:rsid w:val="00FF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4C9C0F"/>
  <w15:docId w15:val="{52486E38-4366-41B3-ADEE-E6C8AF549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B7B07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1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742DC4710D42C78D4644AD8092CC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D28BC0-EEF8-4432-9BAE-076C18271FBD}"/>
      </w:docPartPr>
      <w:docPartBody>
        <w:p w:rsidR="00E42A45" w:rsidRDefault="004C7771" w:rsidP="004C7771">
          <w:pPr>
            <w:pStyle w:val="D1742DC4710D42C78D4644AD8092CC2D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E6A0C12B60B4D818B689AA454DB33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D2763F-05FA-4C6D-B04E-25C4C2D09A24}"/>
      </w:docPartPr>
      <w:docPartBody>
        <w:p w:rsidR="00E42A45" w:rsidRDefault="004C7771" w:rsidP="004C7771">
          <w:pPr>
            <w:pStyle w:val="1E6A0C12B60B4D818B689AA454DB33C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15381233ABA4ECEA0AA5D43A389E1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C03736-FEB1-4DC8-A4FD-D35FD15BCAAD}"/>
      </w:docPartPr>
      <w:docPartBody>
        <w:p w:rsidR="00E42A45" w:rsidRDefault="004C7771" w:rsidP="004C7771">
          <w:pPr>
            <w:pStyle w:val="B15381233ABA4ECEA0AA5D43A389E1D3"/>
          </w:pPr>
          <w:r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C4FDA48B640241878B9083D94029B8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3598070-5A19-43F3-B99F-A5012A26B420}"/>
      </w:docPartPr>
      <w:docPartBody>
        <w:p w:rsidR="000513AC" w:rsidRDefault="00212BAF" w:rsidP="00212BAF">
          <w:pPr>
            <w:pStyle w:val="C4FDA48B640241878B9083D94029B867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73146ED54C9245BA8CBC172869FB30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4A3E31-575B-490A-BBC3-D1098FB28FB9}"/>
      </w:docPartPr>
      <w:docPartBody>
        <w:p w:rsidR="000513AC" w:rsidRDefault="00212BAF" w:rsidP="00212BAF">
          <w:pPr>
            <w:pStyle w:val="73146ED54C9245BA8CBC172869FB30E0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808DDD639B8A4A05AB03BA036529C7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EAD6EBE-5B2D-435C-BD9C-1C528B9743A9}"/>
      </w:docPartPr>
      <w:docPartBody>
        <w:p w:rsidR="000513AC" w:rsidRDefault="00212BAF" w:rsidP="00212BAF">
          <w:pPr>
            <w:pStyle w:val="808DDD639B8A4A05AB03BA036529C76A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097E48EB20D48AEBAB3C97B9114E16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2069E14-A445-470B-8D27-1684873671C5}"/>
      </w:docPartPr>
      <w:docPartBody>
        <w:p w:rsidR="000513AC" w:rsidRDefault="00212BAF" w:rsidP="00212BAF">
          <w:pPr>
            <w:pStyle w:val="0097E48EB20D48AEBAB3C97B9114E16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D99B3392F3547A7ABE4F3628C0BC3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F3B3B0-9504-4931-8037-FAEB676A0BEF}"/>
      </w:docPartPr>
      <w:docPartBody>
        <w:p w:rsidR="000513AC" w:rsidRDefault="00212BAF" w:rsidP="00212BAF">
          <w:pPr>
            <w:pStyle w:val="1D99B3392F3547A7ABE4F3628C0BC3CF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6C20BA7F8304C5DB4095CB50A20DD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9C5C9F-0E68-4BE7-AC27-0793893B1555}"/>
      </w:docPartPr>
      <w:docPartBody>
        <w:p w:rsidR="000513AC" w:rsidRDefault="00212BAF" w:rsidP="00212BAF">
          <w:pPr>
            <w:pStyle w:val="C6C20BA7F8304C5DB4095CB50A20DD3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E234B9360864061B15F7CCAB947434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6C349B-DC5C-42B0-B527-E4CB379F3210}"/>
      </w:docPartPr>
      <w:docPartBody>
        <w:p w:rsidR="000513AC" w:rsidRDefault="00212BAF" w:rsidP="00212BAF">
          <w:pPr>
            <w:pStyle w:val="BE234B9360864061B15F7CCAB947434B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FFB408C4E054679A405F74F4F8EC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E49462-407D-4E55-A8B4-FC1395564E2A}"/>
      </w:docPartPr>
      <w:docPartBody>
        <w:p w:rsidR="000513AC" w:rsidRDefault="00212BAF" w:rsidP="00212BAF">
          <w:pPr>
            <w:pStyle w:val="5FFB408C4E054679A405F74F4F8ECB1F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B6665B57F994AC7A7547D9F978CE8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42E369-398E-495D-AF48-8EEDAED81213}"/>
      </w:docPartPr>
      <w:docPartBody>
        <w:p w:rsidR="000513AC" w:rsidRDefault="00212BAF" w:rsidP="00212BAF">
          <w:pPr>
            <w:pStyle w:val="1B6665B57F994AC7A7547D9F978CE8A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9E1954CF01249BB96D1C34B6033CA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38C2F10-D44F-4B28-B28B-BD6568D16B01}"/>
      </w:docPartPr>
      <w:docPartBody>
        <w:p w:rsidR="000513AC" w:rsidRDefault="00212BAF" w:rsidP="00212BAF">
          <w:pPr>
            <w:pStyle w:val="F9E1954CF01249BB96D1C34B6033CA5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516B771476144629784D96E2F08C4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ADFC44-DFEC-4679-A25E-C2017C96116A}"/>
      </w:docPartPr>
      <w:docPartBody>
        <w:p w:rsidR="000513AC" w:rsidRDefault="00212BAF" w:rsidP="00212BAF">
          <w:pPr>
            <w:pStyle w:val="A516B771476144629784D96E2F08C42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D2D0F1C58CF4D57A74BD003113D29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BC390B-7DAE-410D-83FD-B979227D385A}"/>
      </w:docPartPr>
      <w:docPartBody>
        <w:p w:rsidR="000513AC" w:rsidRDefault="00212BAF" w:rsidP="00212BAF">
          <w:pPr>
            <w:pStyle w:val="0D2D0F1C58CF4D57A74BD003113D290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857D060ED0F429DB6008DECE03D77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914831-F974-4C08-B77C-8BC871FDD553}"/>
      </w:docPartPr>
      <w:docPartBody>
        <w:p w:rsidR="000513AC" w:rsidRDefault="00212BAF" w:rsidP="00212BAF">
          <w:pPr>
            <w:pStyle w:val="1857D060ED0F429DB6008DECE03D778F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C00387BA781432FB06BBA1CDCEB4D6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DE8B74-213B-4690-8E44-54B51C5C88FB}"/>
      </w:docPartPr>
      <w:docPartBody>
        <w:p w:rsidR="000513AC" w:rsidRDefault="00212BAF" w:rsidP="00212BAF">
          <w:pPr>
            <w:pStyle w:val="4C00387BA781432FB06BBA1CDCEB4D6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293273328A6349A8A0033EDD076809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2283E8-487C-4256-9C80-449165AA47CA}"/>
      </w:docPartPr>
      <w:docPartBody>
        <w:p w:rsidR="000513AC" w:rsidRDefault="00212BAF" w:rsidP="00212BAF">
          <w:pPr>
            <w:pStyle w:val="293273328A6349A8A0033EDD0768091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7C34123EA404D30AEC3C8762730A0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A4B39F-7D93-49E0-A18C-15D506555E0E}"/>
      </w:docPartPr>
      <w:docPartBody>
        <w:p w:rsidR="000513AC" w:rsidRDefault="00212BAF" w:rsidP="00212BAF">
          <w:pPr>
            <w:pStyle w:val="47C34123EA404D30AEC3C8762730A0D3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78342C78F624DEC88E0175BF6DACE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30B2BB-3618-4425-A095-3358520DA75E}"/>
      </w:docPartPr>
      <w:docPartBody>
        <w:p w:rsidR="00095695" w:rsidRDefault="000513AC" w:rsidP="000513AC">
          <w:pPr>
            <w:pStyle w:val="178342C78F624DEC88E0175BF6DACE4C"/>
          </w:pPr>
          <w:r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771"/>
    <w:rsid w:val="000513AC"/>
    <w:rsid w:val="0005237C"/>
    <w:rsid w:val="00095695"/>
    <w:rsid w:val="00212BAF"/>
    <w:rsid w:val="003A43BD"/>
    <w:rsid w:val="003F3E2A"/>
    <w:rsid w:val="00451093"/>
    <w:rsid w:val="004C7771"/>
    <w:rsid w:val="00525E5B"/>
    <w:rsid w:val="00650B07"/>
    <w:rsid w:val="00696969"/>
    <w:rsid w:val="007E62CD"/>
    <w:rsid w:val="008B54E3"/>
    <w:rsid w:val="00A03B48"/>
    <w:rsid w:val="00A8578A"/>
    <w:rsid w:val="00B9146E"/>
    <w:rsid w:val="00BE7092"/>
    <w:rsid w:val="00C97852"/>
    <w:rsid w:val="00E377B1"/>
    <w:rsid w:val="00E42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513AC"/>
  </w:style>
  <w:style w:type="paragraph" w:customStyle="1" w:styleId="D1742DC4710D42C78D4644AD8092CC2D">
    <w:name w:val="D1742DC4710D42C78D4644AD8092CC2D"/>
    <w:rsid w:val="004C7771"/>
  </w:style>
  <w:style w:type="paragraph" w:customStyle="1" w:styleId="1E6A0C12B60B4D818B689AA454DB33CB">
    <w:name w:val="1E6A0C12B60B4D818B689AA454DB33CB"/>
    <w:rsid w:val="004C7771"/>
  </w:style>
  <w:style w:type="paragraph" w:customStyle="1" w:styleId="B15381233ABA4ECEA0AA5D43A389E1D3">
    <w:name w:val="B15381233ABA4ECEA0AA5D43A389E1D3"/>
    <w:rsid w:val="004C7771"/>
  </w:style>
  <w:style w:type="paragraph" w:customStyle="1" w:styleId="C4FDA48B640241878B9083D94029B867">
    <w:name w:val="C4FDA48B640241878B9083D94029B867"/>
    <w:rsid w:val="00212BAF"/>
  </w:style>
  <w:style w:type="paragraph" w:customStyle="1" w:styleId="73146ED54C9245BA8CBC172869FB30E0">
    <w:name w:val="73146ED54C9245BA8CBC172869FB30E0"/>
    <w:rsid w:val="00212BAF"/>
  </w:style>
  <w:style w:type="paragraph" w:customStyle="1" w:styleId="808DDD639B8A4A05AB03BA036529C76A">
    <w:name w:val="808DDD639B8A4A05AB03BA036529C76A"/>
    <w:rsid w:val="00212BAF"/>
  </w:style>
  <w:style w:type="paragraph" w:customStyle="1" w:styleId="0097E48EB20D48AEBAB3C97B9114E166">
    <w:name w:val="0097E48EB20D48AEBAB3C97B9114E166"/>
    <w:rsid w:val="00212BAF"/>
  </w:style>
  <w:style w:type="paragraph" w:customStyle="1" w:styleId="1D99B3392F3547A7ABE4F3628C0BC3CF">
    <w:name w:val="1D99B3392F3547A7ABE4F3628C0BC3CF"/>
    <w:rsid w:val="00212BAF"/>
  </w:style>
  <w:style w:type="paragraph" w:customStyle="1" w:styleId="C6C20BA7F8304C5DB4095CB50A20DD32">
    <w:name w:val="C6C20BA7F8304C5DB4095CB50A20DD32"/>
    <w:rsid w:val="00212BAF"/>
  </w:style>
  <w:style w:type="paragraph" w:customStyle="1" w:styleId="BE234B9360864061B15F7CCAB947434B">
    <w:name w:val="BE234B9360864061B15F7CCAB947434B"/>
    <w:rsid w:val="00212BAF"/>
  </w:style>
  <w:style w:type="paragraph" w:customStyle="1" w:styleId="5FFB408C4E054679A405F74F4F8ECB1F">
    <w:name w:val="5FFB408C4E054679A405F74F4F8ECB1F"/>
    <w:rsid w:val="00212BAF"/>
  </w:style>
  <w:style w:type="paragraph" w:customStyle="1" w:styleId="1B6665B57F994AC7A7547D9F978CE8A0">
    <w:name w:val="1B6665B57F994AC7A7547D9F978CE8A0"/>
    <w:rsid w:val="00212BAF"/>
  </w:style>
  <w:style w:type="paragraph" w:customStyle="1" w:styleId="F9E1954CF01249BB96D1C34B6033CA58">
    <w:name w:val="F9E1954CF01249BB96D1C34B6033CA58"/>
    <w:rsid w:val="00212BAF"/>
  </w:style>
  <w:style w:type="paragraph" w:customStyle="1" w:styleId="A516B771476144629784D96E2F08C425">
    <w:name w:val="A516B771476144629784D96E2F08C425"/>
    <w:rsid w:val="00212BAF"/>
  </w:style>
  <w:style w:type="paragraph" w:customStyle="1" w:styleId="0D2D0F1C58CF4D57A74BD003113D2902">
    <w:name w:val="0D2D0F1C58CF4D57A74BD003113D2902"/>
    <w:rsid w:val="00212BAF"/>
  </w:style>
  <w:style w:type="paragraph" w:customStyle="1" w:styleId="1857D060ED0F429DB6008DECE03D778F">
    <w:name w:val="1857D060ED0F429DB6008DECE03D778F"/>
    <w:rsid w:val="00212BAF"/>
  </w:style>
  <w:style w:type="paragraph" w:customStyle="1" w:styleId="4C00387BA781432FB06BBA1CDCEB4D6C">
    <w:name w:val="4C00387BA781432FB06BBA1CDCEB4D6C"/>
    <w:rsid w:val="00212BAF"/>
  </w:style>
  <w:style w:type="paragraph" w:customStyle="1" w:styleId="293273328A6349A8A0033EDD07680915">
    <w:name w:val="293273328A6349A8A0033EDD07680915"/>
    <w:rsid w:val="00212BAF"/>
  </w:style>
  <w:style w:type="paragraph" w:customStyle="1" w:styleId="47C34123EA404D30AEC3C8762730A0D3">
    <w:name w:val="47C34123EA404D30AEC3C8762730A0D3"/>
    <w:rsid w:val="00212BAF"/>
  </w:style>
  <w:style w:type="paragraph" w:customStyle="1" w:styleId="178342C78F624DEC88E0175BF6DACE4C">
    <w:name w:val="178342C78F624DEC88E0175BF6DACE4C"/>
    <w:rsid w:val="000513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954AF-6368-47CF-8D3C-1F7B407D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Ilona Vančíková</cp:lastModifiedBy>
  <cp:revision>2</cp:revision>
  <cp:lastPrinted>2023-05-26T12:00:00Z</cp:lastPrinted>
  <dcterms:created xsi:type="dcterms:W3CDTF">2023-05-26T12:01:00Z</dcterms:created>
  <dcterms:modified xsi:type="dcterms:W3CDTF">2023-05-2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23ceaa7b29f21fed2a9127606a272f4e4a1969df76bb904eff0c3eef201612</vt:lpwstr>
  </property>
</Properties>
</file>